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5CCED" w14:textId="779662ED" w:rsidR="00A61E91" w:rsidRDefault="00575651" w:rsidP="00575651">
      <w:pPr>
        <w:pStyle w:val="1"/>
        <w:jc w:val="center"/>
      </w:pPr>
      <w:r>
        <w:rPr>
          <w:rFonts w:hint="eastAsia"/>
        </w:rPr>
        <w:t>Live</w:t>
      </w:r>
      <w:r>
        <w:t xml:space="preserve">2D Chat </w:t>
      </w:r>
      <w:r>
        <w:rPr>
          <w:rFonts w:hint="eastAsia"/>
        </w:rPr>
        <w:t>项目通讯协议</w:t>
      </w:r>
    </w:p>
    <w:p w14:paraId="5F5E17EE" w14:textId="3230C75E" w:rsidR="00575651" w:rsidRDefault="00575651" w:rsidP="00575651">
      <w:pPr>
        <w:pStyle w:val="2"/>
      </w:pPr>
      <w:r>
        <w:rPr>
          <w:rFonts w:hint="eastAsia"/>
        </w:rPr>
        <w:t>目录</w:t>
      </w:r>
    </w:p>
    <w:p w14:paraId="625C8A19" w14:textId="640F8CC0" w:rsidR="00C41A9A" w:rsidRDefault="00C41A9A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Ping</w:t>
      </w:r>
    </w:p>
    <w:p w14:paraId="145D2DA7" w14:textId="77CF2F7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P2P）</w:t>
      </w:r>
    </w:p>
    <w:p w14:paraId="6F5B77BA" w14:textId="3774304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服务端）</w:t>
      </w:r>
    </w:p>
    <w:p w14:paraId="2CDE97A0" w14:textId="2A022B2E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交互</w:t>
      </w:r>
    </w:p>
    <w:p w14:paraId="303F5FE0" w14:textId="3BC9FFCE" w:rsidR="00575651" w:rsidRDefault="00575651" w:rsidP="00575651"/>
    <w:p w14:paraId="4F675BF9" w14:textId="43979C8F" w:rsidR="00575651" w:rsidRDefault="00575651" w:rsidP="00575651"/>
    <w:p w14:paraId="2A5DE8A0" w14:textId="6F260DF3" w:rsidR="00C41A9A" w:rsidRDefault="00C41A9A" w:rsidP="00C41A9A">
      <w:pPr>
        <w:pStyle w:val="2"/>
      </w:pPr>
      <w:r>
        <w:rPr>
          <w:rFonts w:hint="eastAsia"/>
        </w:rPr>
        <w:t>Ping</w:t>
      </w:r>
    </w:p>
    <w:p w14:paraId="1A74E08A" w14:textId="21026A5A" w:rsidR="00C41A9A" w:rsidRPr="00C41A9A" w:rsidRDefault="00C41A9A" w:rsidP="00C41A9A">
      <w:r>
        <w:rPr>
          <w:rFonts w:hint="eastAsia"/>
        </w:rPr>
        <w:t>这一次通讯是为了确定端口确实由本程序控制</w:t>
      </w:r>
    </w:p>
    <w:p w14:paraId="0C8C2056" w14:textId="75EF7C87" w:rsidR="00C41A9A" w:rsidRDefault="00C41A9A" w:rsidP="00C41A9A">
      <w:pPr>
        <w:pStyle w:val="4"/>
      </w:pPr>
      <w:r>
        <w:rPr>
          <w:rFonts w:hint="eastAsia"/>
        </w:rPr>
        <w:t>发起方</w:t>
      </w:r>
    </w:p>
    <w:p w14:paraId="4E71053A" w14:textId="77777777" w:rsidR="00C41A9A" w:rsidRDefault="00C41A9A" w:rsidP="00C41A9A">
      <w:r>
        <w:rPr>
          <w:rFonts w:hint="eastAsia"/>
        </w:rPr>
        <w:t>通讯方法：Socket</w:t>
      </w:r>
    </w:p>
    <w:p w14:paraId="60E24E6C" w14:textId="13420EF9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64E76298" w14:textId="1DB6D4CE" w:rsidR="00C41A9A" w:rsidRDefault="00C41A9A" w:rsidP="00C41A9A">
      <w:r>
        <w:rPr>
          <w:rFonts w:hint="eastAsia"/>
        </w:rPr>
        <w:t>数据类型：任意整数</w:t>
      </w:r>
      <w:r>
        <w:t xml:space="preserve"> 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2269"/>
        <w:gridCol w:w="1385"/>
        <w:gridCol w:w="2710"/>
        <w:gridCol w:w="1385"/>
      </w:tblGrid>
      <w:tr w:rsidR="00C41A9A" w:rsidRPr="002D6B39" w14:paraId="1639EB9F" w14:textId="77777777" w:rsidTr="00C41A9A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E164E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AACAA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1ED930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7EE1B2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A57301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73457" w14:textId="77777777" w:rsidTr="00C41A9A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0E8C9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ny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BF3F6F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F16C0D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CB09C2" w14:textId="05485DD7" w:rsidR="00C41A9A" w:rsidRPr="002D6B39" w:rsidRDefault="003B7C5F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191981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424BEA" w14:textId="5A9885EF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7F893988" w14:textId="0F4C4838" w:rsidR="00C41A9A" w:rsidRDefault="00C41A9A" w:rsidP="00C41A9A">
      <w:pPr>
        <w:pStyle w:val="4"/>
      </w:pPr>
      <w:r>
        <w:rPr>
          <w:rFonts w:hint="eastAsia"/>
        </w:rPr>
        <w:t>接收方</w:t>
      </w:r>
    </w:p>
    <w:p w14:paraId="22D2C45B" w14:textId="77777777" w:rsidR="00C41A9A" w:rsidRDefault="00C41A9A" w:rsidP="00C41A9A">
      <w:r>
        <w:rPr>
          <w:rFonts w:hint="eastAsia"/>
        </w:rPr>
        <w:t>通讯方法：Socket</w:t>
      </w:r>
    </w:p>
    <w:p w14:paraId="0AC3946E" w14:textId="3F4B48A0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C21EA60" w14:textId="242565D1" w:rsidR="00C41A9A" w:rsidRDefault="00C41A9A" w:rsidP="00C41A9A">
      <w:r>
        <w:rPr>
          <w:rFonts w:hint="eastAsia"/>
        </w:rPr>
        <w:t>数据类型：int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4"/>
        <w:gridCol w:w="2070"/>
        <w:gridCol w:w="1264"/>
        <w:gridCol w:w="2473"/>
        <w:gridCol w:w="1264"/>
      </w:tblGrid>
      <w:tr w:rsidR="00C41A9A" w:rsidRPr="002D6B39" w14:paraId="12B2D56A" w14:textId="77777777" w:rsidTr="00F04983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3A9483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601804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8634A9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9EFDC2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799E18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E27EE" w14:textId="77777777" w:rsidTr="00F04983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B1FD0D" w14:textId="7B1D2DC1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espon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45C8BE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3305F4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4782ED2" w14:textId="4444BC99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114514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A8E537" w14:textId="28570B53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7C7B5758" w14:textId="77777777" w:rsidR="00C41A9A" w:rsidRPr="00C41A9A" w:rsidRDefault="00C41A9A" w:rsidP="00C41A9A"/>
    <w:p w14:paraId="7CD6E844" w14:textId="1F5FA7EC" w:rsidR="00575651" w:rsidRDefault="00575651" w:rsidP="00575651">
      <w:pPr>
        <w:pStyle w:val="2"/>
      </w:pPr>
      <w:r>
        <w:rPr>
          <w:rFonts w:hint="eastAsia"/>
        </w:rPr>
        <w:lastRenderedPageBreak/>
        <w:t>连接建立（P2P）</w:t>
      </w:r>
    </w:p>
    <w:p w14:paraId="33B9D802" w14:textId="7BA0A54E" w:rsidR="00575651" w:rsidRPr="00575651" w:rsidRDefault="00575651" w:rsidP="00575651">
      <w:pPr>
        <w:pStyle w:val="4"/>
      </w:pPr>
      <w:r>
        <w:rPr>
          <w:rFonts w:hint="eastAsia"/>
        </w:rPr>
        <w:t>发起方</w:t>
      </w:r>
    </w:p>
    <w:p w14:paraId="532865E3" w14:textId="61267207" w:rsidR="00575651" w:rsidRDefault="00575651" w:rsidP="00575651">
      <w:r>
        <w:rPr>
          <w:rFonts w:hint="eastAsia"/>
        </w:rPr>
        <w:t>通讯方法：Socket</w:t>
      </w:r>
    </w:p>
    <w:p w14:paraId="1AF15E2C" w14:textId="462DEDF4" w:rsidR="00575651" w:rsidRDefault="00575651" w:rsidP="00575651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0365788" w14:textId="132B9EA9" w:rsidR="00575651" w:rsidRDefault="00A845D9" w:rsidP="00575651">
      <w:r>
        <w:rPr>
          <w:rFonts w:hint="eastAsia"/>
        </w:rPr>
        <w:t>数据类型：JSON串</w:t>
      </w:r>
    </w:p>
    <w:p w14:paraId="0B72787D" w14:textId="32EC7FBA" w:rsidR="00A845D9" w:rsidRDefault="00A845D9" w:rsidP="00575651">
      <w:r>
        <w:rPr>
          <w:rFonts w:hint="eastAsia"/>
        </w:rPr>
        <w:t>数据结构如下</w:t>
      </w:r>
    </w:p>
    <w:p w14:paraId="35ECD119" w14:textId="242376C7" w:rsidR="00A845D9" w:rsidRDefault="00A845D9" w:rsidP="00575651"/>
    <w:p w14:paraId="7F908735" w14:textId="393F7DA9" w:rsidR="00A845D9" w:rsidRDefault="00A845D9" w:rsidP="00575651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7"/>
        <w:gridCol w:w="1323"/>
        <w:gridCol w:w="963"/>
        <w:gridCol w:w="2016"/>
        <w:gridCol w:w="3056"/>
      </w:tblGrid>
      <w:tr w:rsidR="00A845D9" w:rsidRPr="002D6B39" w14:paraId="14CCCC2F" w14:textId="77777777" w:rsidTr="00A845D9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76D67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6CC99B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7F1A32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1CD6AA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4242E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845D9" w:rsidRPr="002D6B39" w14:paraId="00435AE4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C1E7E4" w14:textId="04E284F8" w:rsidR="00575651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E9CDE1" w14:textId="5F8EC00A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8BDF1E" w14:textId="3FF7B3BC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FB6C73" w14:textId="064BE039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7C367D" w14:textId="715E8E9F" w:rsidR="00575651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A845D9" w:rsidRPr="002D6B39" w14:paraId="0EB3C19F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1659BF" w14:textId="363260B7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7DC982" w14:textId="45B512FD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A840E3" w14:textId="4EA64AD4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CE3B4C" w14:textId="00C5E7F9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C5D61C" w14:textId="2EEA493D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网卡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</w:tr>
      <w:tr w:rsidR="00A845D9" w:rsidRPr="002D6B39" w14:paraId="41FB7B40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FF213E" w14:textId="1897A241" w:rsidR="00A845D9" w:rsidRDefault="001675C2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udi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_port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AB0544" w14:textId="08C54E5C" w:rsidR="00A845D9" w:rsidRDefault="001675C2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F5CEF4" w14:textId="19AFE502" w:rsidR="00A845D9" w:rsidRDefault="001675C2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14AE5" w14:textId="56F72C18" w:rsidR="00A845D9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730E60" w14:textId="3120BDC3" w:rsidR="00A845D9" w:rsidRDefault="001675C2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方音频端口</w:t>
            </w:r>
          </w:p>
        </w:tc>
      </w:tr>
      <w:tr w:rsidR="00A845D9" w:rsidRPr="002D6B39" w14:paraId="70A64859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7FDFC1" w14:textId="267F78BB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B7BEB1" w14:textId="3CA2A389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1B3C08" w14:textId="20E89CCC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DACD6E" w14:textId="77777777" w:rsidR="00A845D9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07DC96" w14:textId="73ABA821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</w:tbl>
    <w:p w14:paraId="13A77B72" w14:textId="623B1B95" w:rsidR="00575651" w:rsidRDefault="009270E7" w:rsidP="00575651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5"/>
        <w:gridCol w:w="1452"/>
        <w:gridCol w:w="1840"/>
        <w:gridCol w:w="1735"/>
        <w:gridCol w:w="2643"/>
      </w:tblGrid>
      <w:tr w:rsidR="009270E7" w:rsidRPr="002D6B39" w14:paraId="47F1CA4F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40A4CB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FEC715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8211D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8AF6A8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56072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270E7" w:rsidRPr="002D6B39" w14:paraId="68408B6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EB0AD3" w14:textId="7F3BE273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0AF720" w14:textId="176B021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B7627D" w14:textId="62D16DB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4A236A" w14:textId="2F8A2C4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3D505B" w14:textId="32598683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270E7" w:rsidRPr="002D6B39" w14:paraId="2A7D877D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30A7D1" w14:textId="70756342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A2B5A5" w14:textId="5C571197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1F6809" w14:textId="3085B5B4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E70D17" w14:textId="67D917F4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EE13E1" w14:textId="603148AD" w:rsidR="009270E7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5016C4" w:rsidRPr="002D6B39" w14:paraId="06116D7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C39DB4" w14:textId="41380F20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5CD51" w14:textId="4AA89A66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228ED8" w14:textId="0537D9BB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CEB5F5" w14:textId="2CA3065D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274867" w14:textId="376B5B86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5016C4" w:rsidRPr="002D6B39" w14:paraId="59B46FD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A0293E" w14:textId="2147AC4F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5B1B45" w14:textId="7D9391A7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32078C" w14:textId="029DDF7E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586BC3" w14:textId="77777777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2AF2E1" w14:textId="7B017978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09DFEB2" w14:textId="39C79F46" w:rsidR="009270E7" w:rsidRDefault="009270E7" w:rsidP="00575651"/>
    <w:p w14:paraId="45B21C3C" w14:textId="1AC0B425" w:rsidR="00A90B3B" w:rsidRPr="00575651" w:rsidRDefault="00A90B3B" w:rsidP="00A90B3B">
      <w:pPr>
        <w:pStyle w:val="4"/>
      </w:pPr>
      <w:r>
        <w:rPr>
          <w:rFonts w:hint="eastAsia"/>
        </w:rPr>
        <w:t>接受方</w:t>
      </w:r>
    </w:p>
    <w:p w14:paraId="5CF1FC5E" w14:textId="77777777" w:rsidR="00A90B3B" w:rsidRDefault="00A90B3B" w:rsidP="00A90B3B">
      <w:r>
        <w:rPr>
          <w:rFonts w:hint="eastAsia"/>
        </w:rPr>
        <w:t>通讯方法：Socket</w:t>
      </w:r>
    </w:p>
    <w:p w14:paraId="4A6B826E" w14:textId="6B0E7C95" w:rsidR="00A90B3B" w:rsidRDefault="00A90B3B" w:rsidP="00A90B3B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19779F76" w14:textId="77777777" w:rsidR="00A90B3B" w:rsidRDefault="00A90B3B" w:rsidP="00A90B3B">
      <w:r>
        <w:rPr>
          <w:rFonts w:hint="eastAsia"/>
        </w:rPr>
        <w:t>数据类型：JSON串</w:t>
      </w:r>
    </w:p>
    <w:p w14:paraId="1D2D421E" w14:textId="77777777" w:rsidR="00A90B3B" w:rsidRDefault="00A90B3B" w:rsidP="00A90B3B">
      <w:r>
        <w:rPr>
          <w:rFonts w:hint="eastAsia"/>
        </w:rPr>
        <w:t>数据结构如下</w:t>
      </w:r>
    </w:p>
    <w:p w14:paraId="6C4E40FA" w14:textId="77777777" w:rsidR="00A90B3B" w:rsidRDefault="00A90B3B" w:rsidP="00A90B3B"/>
    <w:p w14:paraId="111FACFC" w14:textId="77777777" w:rsidR="00A90B3B" w:rsidRDefault="00A90B3B" w:rsidP="00A90B3B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92"/>
        <w:gridCol w:w="1186"/>
        <w:gridCol w:w="1609"/>
        <w:gridCol w:w="2008"/>
        <w:gridCol w:w="2740"/>
      </w:tblGrid>
      <w:tr w:rsidR="00A90B3B" w:rsidRPr="002D6B39" w14:paraId="5648760A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3C044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lastRenderedPageBreak/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C211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0EED70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7B95A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9F78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1B167E" w:rsidRPr="002D6B39" w14:paraId="0C47910C" w14:textId="77777777" w:rsidTr="00EF2C65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BA04AA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ccep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51D037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AD9B62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ol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2ECA6F" w14:textId="77777777" w:rsidR="001B167E" w:rsidRPr="002D6B39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618B0E8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是否接受</w:t>
            </w:r>
          </w:p>
        </w:tc>
      </w:tr>
      <w:tr w:rsidR="00A90B3B" w:rsidRPr="002D6B39" w14:paraId="0C3A943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E5475C" w14:textId="64C43F3D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F5336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5820B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EB43F4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9AA1B7" w14:textId="5F6E3F7D" w:rsidR="00A90B3B" w:rsidRPr="002D6B39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6A27FA" w:rsidRPr="002D6B39" w14:paraId="528578BF" w14:textId="77777777" w:rsidTr="00591732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E2713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1DB33B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71A20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616D84" w14:textId="77777777" w:rsidR="006A27FA" w:rsidRPr="002D6B39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B3104F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  <w:tr w:rsidR="001675C2" w:rsidRPr="002D6B39" w14:paraId="401DBC54" w14:textId="77777777" w:rsidTr="001675C2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604B45" w14:textId="77777777" w:rsidR="001675C2" w:rsidRDefault="001675C2" w:rsidP="001C7589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udi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_port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344F77" w14:textId="77777777" w:rsidR="001675C2" w:rsidRDefault="001675C2" w:rsidP="001C7589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160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ED940F4" w14:textId="77777777" w:rsidR="001675C2" w:rsidRDefault="001675C2" w:rsidP="001C7589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nt</w:t>
            </w:r>
          </w:p>
        </w:tc>
        <w:tc>
          <w:tcPr>
            <w:tcW w:w="200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9D9760" w14:textId="77777777" w:rsidR="001675C2" w:rsidRPr="002D6B39" w:rsidRDefault="001675C2" w:rsidP="001C7589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BC50356" w14:textId="77777777" w:rsidR="001675C2" w:rsidRDefault="001675C2" w:rsidP="001C7589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方音频端口</w:t>
            </w:r>
          </w:p>
        </w:tc>
      </w:tr>
      <w:tr w:rsidR="00A90B3B" w:rsidRPr="002D6B39" w14:paraId="4B89269E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84A080" w14:textId="6C24C258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0E2C29" w14:textId="56469090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C0FCAF" w14:textId="3E9ADE15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AA8C9B" w14:textId="1B3796A4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E0F7A4" w14:textId="4F76CA31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CF7B6EC" w14:textId="77777777" w:rsidR="00A90B3B" w:rsidRDefault="00A90B3B" w:rsidP="00A90B3B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7"/>
        <w:gridCol w:w="1325"/>
        <w:gridCol w:w="1678"/>
        <w:gridCol w:w="2213"/>
        <w:gridCol w:w="2412"/>
      </w:tblGrid>
      <w:tr w:rsidR="009153C0" w:rsidRPr="002D6B39" w14:paraId="1491A011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13CC5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544E2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605A7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7C0C5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2D99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5858069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B6607A" w14:textId="213307C1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9FF9EB" w14:textId="09F899DA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437ECA" w14:textId="5CE64BD9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640418" w14:textId="0DC86C10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FDD819" w14:textId="6D0256CA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:rsidRPr="002D6B39" w14:paraId="5D52161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015141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96FD4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7EB43B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D4FA7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98E9E7" w14:textId="14308B32" w:rsidR="00A90B3B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9153C0" w:rsidRPr="002D6B39" w14:paraId="3ECE693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263BA9" w14:textId="37BE746C" w:rsidR="00A90B3B" w:rsidRDefault="009153C0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ession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CB8AED" w14:textId="37D0FFB5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9D7957" w14:textId="4A337094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44F73E" w14:textId="7B979B12" w:rsidR="00A90B3B" w:rsidRPr="002D6B39" w:rsidRDefault="0095505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GUID</w:t>
            </w:r>
            <w:r w:rsidR="009153C0">
              <w:rPr>
                <w:rFonts w:ascii="Helvetica" w:eastAsia="宋体" w:hAnsi="Helvetica" w:cs="Helvetica"/>
                <w:kern w:val="0"/>
                <w:szCs w:val="21"/>
              </w:rPr>
              <w:t>/UUI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CDCA16" w14:textId="02250112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会话标识</w:t>
            </w:r>
          </w:p>
        </w:tc>
      </w:tr>
      <w:tr w:rsidR="009153C0" w:rsidRPr="002D6B39" w14:paraId="3423C6C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A61CF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B146D4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F727D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BFD0BF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B81C5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5B8D1788" w14:textId="77777777" w:rsidR="00A90B3B" w:rsidRPr="00575651" w:rsidRDefault="00A90B3B" w:rsidP="00A90B3B"/>
    <w:p w14:paraId="3A3606DD" w14:textId="1753EE0E" w:rsidR="00A90B3B" w:rsidRDefault="001B167E" w:rsidP="001B167E">
      <w:pPr>
        <w:pStyle w:val="2"/>
      </w:pPr>
      <w:r>
        <w:rPr>
          <w:rFonts w:hint="eastAsia"/>
        </w:rPr>
        <w:t>数据交互</w:t>
      </w:r>
    </w:p>
    <w:p w14:paraId="309427E4" w14:textId="77777777" w:rsidR="001B167E" w:rsidRDefault="001B167E" w:rsidP="001B167E">
      <w:r>
        <w:rPr>
          <w:rFonts w:hint="eastAsia"/>
        </w:rPr>
        <w:t>通讯方法：Socket</w:t>
      </w:r>
    </w:p>
    <w:p w14:paraId="3ECB27F3" w14:textId="77777777" w:rsidR="001B167E" w:rsidRDefault="001B167E" w:rsidP="001B167E">
      <w:r>
        <w:rPr>
          <w:rFonts w:hint="eastAsia"/>
        </w:rPr>
        <w:t>目标地址：IP+监听端口</w:t>
      </w:r>
    </w:p>
    <w:p w14:paraId="12C8721E" w14:textId="77777777" w:rsidR="001B167E" w:rsidRDefault="001B167E" w:rsidP="001B167E">
      <w:r>
        <w:rPr>
          <w:rFonts w:hint="eastAsia"/>
        </w:rPr>
        <w:t>数据类型：JSON串</w:t>
      </w:r>
    </w:p>
    <w:p w14:paraId="2ECE9E66" w14:textId="77777777" w:rsidR="001B167E" w:rsidRDefault="001B167E" w:rsidP="001B167E">
      <w:r>
        <w:rPr>
          <w:rFonts w:hint="eastAsia"/>
        </w:rPr>
        <w:t>数据结构如下</w:t>
      </w:r>
    </w:p>
    <w:p w14:paraId="479F7D0E" w14:textId="77777777" w:rsidR="001B167E" w:rsidRDefault="001B167E" w:rsidP="001B167E"/>
    <w:p w14:paraId="4C8D5F4C" w14:textId="77777777" w:rsidR="001B167E" w:rsidRDefault="001B167E" w:rsidP="001B167E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8"/>
        <w:gridCol w:w="1415"/>
        <w:gridCol w:w="1792"/>
        <w:gridCol w:w="2362"/>
        <w:gridCol w:w="1958"/>
      </w:tblGrid>
      <w:tr w:rsidR="001B167E" w:rsidRPr="002D6B39" w14:paraId="41185957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8DBEF3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E35009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82485B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1E91CA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BDE34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6CAC2870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284089" w14:textId="6436C032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ession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40B11E" w14:textId="23782C16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7B493" w14:textId="54400D60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373BB9" w14:textId="384DFD5C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GUI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/UUI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FB1D9E" w14:textId="22FD71F7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会话标识</w:t>
            </w:r>
          </w:p>
        </w:tc>
      </w:tr>
      <w:tr w:rsidR="009153C0" w:rsidRPr="002D6B39" w14:paraId="041EFD47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983C36" w14:textId="4DEF6043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end_tim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4AB045" w14:textId="515D3D98" w:rsidR="009153C0" w:rsidRDefault="00E76F84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F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5919F0" w14:textId="5CFF138D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78648E">
              <w:rPr>
                <w:rFonts w:ascii="Helvetica" w:eastAsia="宋体" w:hAnsi="Helvetica" w:cs="Helvetica"/>
                <w:kern w:val="0"/>
                <w:szCs w:val="21"/>
              </w:rPr>
              <w:t>__time64_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44E1FB" w14:textId="24698381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9E3333" w14:textId="7BB6DE68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动作捕捉时间</w:t>
            </w:r>
          </w:p>
        </w:tc>
      </w:tr>
      <w:tr w:rsidR="009153C0" w:rsidRPr="002D6B39" w14:paraId="0C4BDDBF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E746CA" w14:textId="01ECF323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937D7D" w14:textId="01284BB4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41F08A" w14:textId="1BAAC3DA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B5A696" w14:textId="73C3052F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C4BB21" w14:textId="4F6F169B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:rsidRPr="002D6B39" w14:paraId="3B5491D5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586AC7F" w14:textId="09B0CFDE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946240" w14:textId="5C4CCF12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89EA20" w14:textId="7A3848C6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77BEE" w14:textId="77777777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8A3D0A" w14:textId="46515F75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366B731E" w14:textId="77777777" w:rsidR="001B167E" w:rsidRDefault="001B167E" w:rsidP="001B167E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7"/>
        <w:gridCol w:w="1505"/>
        <w:gridCol w:w="1736"/>
        <w:gridCol w:w="2139"/>
        <w:gridCol w:w="1898"/>
      </w:tblGrid>
      <w:tr w:rsidR="00446A77" w:rsidRPr="002D6B39" w14:paraId="052FB192" w14:textId="77777777" w:rsidTr="00446A77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C1E76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998987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3DF921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8B2ED8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90F5B9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1A7ACE0F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BBEF14" w14:textId="7D9AA8F5" w:rsidR="001B167E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ea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CF9F37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1BEFB9" w14:textId="0966A3BC" w:rsidR="001B167E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87807" w14:textId="05825BF9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B18CFE" w14:textId="19D3A189" w:rsidR="001B167E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缺省为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alse</w:t>
            </w:r>
          </w:p>
        </w:tc>
      </w:tr>
      <w:tr w:rsidR="00446A77" w:rsidRPr="002D6B39" w14:paraId="05BCD1BB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3FCA7F" w14:textId="573E022A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y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485B0E" w14:textId="77777777" w:rsidR="001B167E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D9F7BC" w14:textId="41A40E75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01C45B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D6C7D3" w14:textId="692EFCA4" w:rsidR="001B167E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446A77" w:rsidRPr="002D6B39" w14:paraId="345B5FCE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C6B1F3" w14:textId="03D2551E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A587E6" w14:textId="77777777" w:rsidR="001B167E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55B6D7A" w14:textId="6F4796F5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83C2E1" w14:textId="750F0B83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D7F83E" w14:textId="65CD76C2" w:rsidR="001B167E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446A77" w:rsidRPr="002D6B39" w14:paraId="4B6F8663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77304A" w14:textId="60462C46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uth</w:t>
            </w:r>
            <w:r w:rsidR="00117A53">
              <w:rPr>
                <w:rFonts w:ascii="Helvetica" w:eastAsia="宋体" w:hAnsi="Helvetica" w:cs="Helvetica"/>
                <w:kern w:val="0"/>
                <w:szCs w:val="21"/>
              </w:rPr>
              <w:t>Open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4412D" w14:textId="37BCFDFC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C54153" w14:textId="48DE711E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67EF29" w14:textId="5008CB26" w:rsidR="001B167E" w:rsidRPr="002D6B39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0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4EC1D9" w14:textId="3E17F699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张嘴程度</w:t>
            </w:r>
          </w:p>
        </w:tc>
      </w:tr>
      <w:tr w:rsidR="00B35644" w:rsidRPr="002D6B39" w14:paraId="5B059759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5D3988" w14:textId="6FC0422D" w:rsidR="00B35644" w:rsidRDefault="00F639B8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o</w:t>
            </w:r>
            <w:r w:rsidR="00B35644">
              <w:rPr>
                <w:rFonts w:ascii="Helvetica" w:eastAsia="宋体" w:hAnsi="Helvetica" w:cs="Helvetica"/>
                <w:kern w:val="0"/>
                <w:szCs w:val="21"/>
              </w:rPr>
              <w:t>thers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7502C1" w14:textId="28DF6D61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F7729E" w14:textId="1C682561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F4DC54" w14:textId="77777777" w:rsidR="00B35644" w:rsidRPr="002D6B39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B586E9" w14:textId="1ABD7CD3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缺省为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alse</w:t>
            </w:r>
          </w:p>
        </w:tc>
      </w:tr>
    </w:tbl>
    <w:p w14:paraId="108354AA" w14:textId="77777777" w:rsidR="001B167E" w:rsidRDefault="001B167E" w:rsidP="001B167E"/>
    <w:p w14:paraId="09E041AB" w14:textId="340A784E" w:rsidR="001B167E" w:rsidRDefault="009153C0" w:rsidP="001B167E">
      <w:r>
        <w:t>“head”</w:t>
      </w:r>
      <w:r>
        <w:rPr>
          <w:rFonts w:hint="eastAsia"/>
        </w:rPr>
        <w:t>域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1"/>
        <w:gridCol w:w="1286"/>
        <w:gridCol w:w="785"/>
        <w:gridCol w:w="2105"/>
        <w:gridCol w:w="3898"/>
      </w:tblGrid>
      <w:tr w:rsidR="009153C0" w:rsidRPr="002D6B39" w14:paraId="52FC4B1D" w14:textId="77777777" w:rsidTr="009153C0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0AACDE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96819C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F72A04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3CE52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DEE4CD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3ABD8E11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DA6BAE" w14:textId="453E4587" w:rsidR="009153C0" w:rsidRPr="002D6B39" w:rsidRDefault="00F639B8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a</w:t>
            </w:r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>ngle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61CB60" w14:textId="27915E74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C40190" w14:textId="03124678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7CA310" w14:textId="2118BF56" w:rsidR="009153C0" w:rsidRPr="002D6B39" w:rsidRDefault="00E76F84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E76F84">
              <w:rPr>
                <w:rFonts w:ascii="Helvetica" w:eastAsia="宋体" w:hAnsi="Helvetica" w:cs="Helvetica"/>
                <w:kern w:val="0"/>
                <w:szCs w:val="21"/>
              </w:rPr>
              <w:t>-30.0~30.0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888E08" w14:textId="3D506582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左右摆动（转脖子</w:t>
            </w: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,</w:t>
            </w: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左右看）</w:t>
            </w:r>
          </w:p>
        </w:tc>
      </w:tr>
      <w:tr w:rsidR="009153C0" w14:paraId="0B6EF245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FFEEC1" w14:textId="2FB86F85" w:rsidR="009153C0" w:rsidRDefault="00F639B8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a</w:t>
            </w:r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>ngle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772E04" w14:textId="0EE16042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2D295E" w14:textId="4BBA37D3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98D3CA" w14:textId="6E3A8FEF" w:rsidR="009153C0" w:rsidRPr="002D6B39" w:rsidRDefault="00E76F84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E76F84">
              <w:rPr>
                <w:rFonts w:ascii="Helvetica" w:eastAsia="宋体" w:hAnsi="Helvetica" w:cs="Helvetica"/>
                <w:kern w:val="0"/>
                <w:szCs w:val="21"/>
              </w:rPr>
              <w:t>-30.0~30.0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CAB7D4" w14:textId="505300BF" w:rsidR="009153C0" w:rsidRP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上下摇动（点头）</w:t>
            </w:r>
          </w:p>
          <w:p w14:paraId="1101C1A8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14:paraId="2604D2C6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51094C" w14:textId="4206DD67" w:rsidR="009153C0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a</w:t>
            </w:r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>ngleZ</w:t>
            </w:r>
            <w:proofErr w:type="spellEnd"/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E8658" w14:textId="77368ED4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D4C0B9" w14:textId="6905335E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F2627B" w14:textId="35A55C75" w:rsidR="009153C0" w:rsidRPr="002D6B39" w:rsidRDefault="00E76F84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E76F84">
              <w:rPr>
                <w:rFonts w:ascii="Helvetica" w:eastAsia="宋体" w:hAnsi="Helvetica" w:cs="Helvetica"/>
                <w:kern w:val="0"/>
                <w:szCs w:val="21"/>
              </w:rPr>
              <w:t>-30.0~30.0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B8EA64" w14:textId="1B507508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左右摇摆（脖子不转，脑袋晃动）</w:t>
            </w:r>
          </w:p>
        </w:tc>
      </w:tr>
    </w:tbl>
    <w:p w14:paraId="10B62088" w14:textId="31084CC7" w:rsidR="009153C0" w:rsidRDefault="009153C0" w:rsidP="001B167E"/>
    <w:p w14:paraId="26763733" w14:textId="2499374D" w:rsidR="009153C0" w:rsidRDefault="00446A77" w:rsidP="001B167E">
      <w:r>
        <w:t>“eye”</w:t>
      </w:r>
      <w:r>
        <w:rPr>
          <w:rFonts w:hint="eastAsia"/>
        </w:rPr>
        <w:t>域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8"/>
        <w:gridCol w:w="1776"/>
        <w:gridCol w:w="1085"/>
        <w:gridCol w:w="2122"/>
        <w:gridCol w:w="2114"/>
      </w:tblGrid>
      <w:tr w:rsidR="009153C0" w:rsidRPr="002D6B39" w14:paraId="285BA23D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E6671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2CBF37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0635F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0E470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A88DFB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5FFFFC69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6BBFA5" w14:textId="7D66D54C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LOpen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A413B3" w14:textId="320B1EDA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94B669" w14:textId="0EB41771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26A1B3" w14:textId="250E3A00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0.0~2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163BC7" w14:textId="0E2D63CB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 w:hint="eastAsia"/>
                <w:kern w:val="0"/>
                <w:szCs w:val="21"/>
              </w:rPr>
              <w:t>左眼睁闭</w:t>
            </w:r>
          </w:p>
        </w:tc>
      </w:tr>
      <w:tr w:rsidR="00446A77" w14:paraId="36A19F2F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832E0B" w14:textId="5C8D3EC2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ROpen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8A5D66" w14:textId="2572E213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2DE034" w14:textId="2DF40F23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FF160B" w14:textId="0E564CF8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0.0~2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FD4DE1" w14:textId="6BBAA8AB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446A77" w14:paraId="68603B2C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649DDF" w14:textId="68014856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Ball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095F03" w14:textId="652803FC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8EB840" w14:textId="06F57754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3F5800" w14:textId="4A6A9590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-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1FCF4B" w14:textId="00336BC0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 w:hint="eastAsia"/>
                <w:kern w:val="0"/>
                <w:szCs w:val="21"/>
              </w:rPr>
              <w:t>眼球左右看</w:t>
            </w:r>
          </w:p>
        </w:tc>
      </w:tr>
      <w:tr w:rsidR="00446A77" w14:paraId="71B8C5A8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CAF966" w14:textId="1919E2DF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Ball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EA5E7" w14:textId="04BA2333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BF85AE" w14:textId="11EF7B2E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B783A3A" w14:textId="307227EE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-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5EB0FD" w14:textId="12C0F8AB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 w:hint="eastAsia"/>
                <w:kern w:val="0"/>
                <w:szCs w:val="21"/>
              </w:rPr>
              <w:t>眼球上下看</w:t>
            </w:r>
          </w:p>
        </w:tc>
      </w:tr>
    </w:tbl>
    <w:p w14:paraId="7D28CE47" w14:textId="31FB9CA4" w:rsidR="009153C0" w:rsidRDefault="009153C0" w:rsidP="001B167E"/>
    <w:p w14:paraId="1CB51F57" w14:textId="6B800553" w:rsidR="00446A77" w:rsidRDefault="00446A77" w:rsidP="001B167E"/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6"/>
        <w:gridCol w:w="1500"/>
        <w:gridCol w:w="979"/>
        <w:gridCol w:w="1792"/>
        <w:gridCol w:w="2948"/>
      </w:tblGrid>
      <w:tr w:rsidR="00B41260" w:rsidRPr="002D6B39" w14:paraId="193FF2C0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5012B5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lastRenderedPageBreak/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EA9234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F7B6AC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27BFE6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9A51C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B41260" w:rsidRPr="002D6B39" w14:paraId="19195861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505F7B" w14:textId="608E1857" w:rsidR="00446A77" w:rsidRPr="002D6B39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6BC036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B998E1" w14:textId="7FF3A872" w:rsidR="00446A77" w:rsidRPr="002D6B39" w:rsidRDefault="00CD1B66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2AD198" w14:textId="50E42D5D" w:rsidR="00446A77" w:rsidRPr="002D6B39" w:rsidRDefault="00CD1B66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B7969A" w14:textId="1CD35E8C" w:rsidR="00446A77" w:rsidRPr="002D6B39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眉毛上下位置</w:t>
            </w:r>
          </w:p>
        </w:tc>
      </w:tr>
      <w:tr w:rsidR="00B41260" w14:paraId="72E91746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60512F" w14:textId="756C72AA" w:rsidR="00446A77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177103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573A29" w14:textId="782AA615" w:rsidR="00446A77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5F07F7" w14:textId="18FECDB9" w:rsidR="00446A77" w:rsidRPr="002D6B39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C17D1A" w14:textId="0BF82788" w:rsidR="00446A77" w:rsidRDefault="00CD1B66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B41260" w14:paraId="55CCCBA0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32EC78C" w14:textId="2F4DA864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AA2E15" w14:textId="7777777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B6CEF1" w14:textId="2088DF9E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2DE24B" w14:textId="62D5E263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4F4312" w14:textId="15B18D99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眉毛左右位置</w:t>
            </w:r>
          </w:p>
        </w:tc>
      </w:tr>
      <w:tr w:rsidR="00B41260" w14:paraId="78906583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AC9AE8" w14:textId="1B383086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BF91B1" w14:textId="7777777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452437" w14:textId="3DF7713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8B47FF" w14:textId="425AEBF9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55B869" w14:textId="5E31C4EE" w:rsidR="00B41260" w:rsidRDefault="00CD1B66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B41260" w14:paraId="691FA664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FDF008" w14:textId="61EF4C74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Angl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EE53BF" w14:textId="6E3F39DB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0FB581" w14:textId="58BF1A0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B2FE03" w14:textId="351B7A89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C7A55D" w14:textId="68A42A08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眉毛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朝外</w:t>
            </w: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旋转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的</w:t>
            </w: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角度</w:t>
            </w:r>
          </w:p>
        </w:tc>
      </w:tr>
      <w:tr w:rsidR="00B41260" w14:paraId="3A2E4E9D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17E85E" w14:textId="0AB29EB6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Angl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03A52AA" w14:textId="0A9B6619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82088B" w14:textId="36567096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8E8C99" w14:textId="7A38B3C1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B483BA" w14:textId="7D87C50A" w:rsidR="00B41260" w:rsidRDefault="00CD1B66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B41260" w14:paraId="7D5FCDA6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492ECA" w14:textId="309C11BF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Form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94F6DD" w14:textId="06A870FA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CF634F" w14:textId="2D29EF81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21C489" w14:textId="6C54F915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7D98E8" w14:textId="39C65DA8" w:rsidR="00B41260" w:rsidRDefault="00CD1B66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扬眉的程度</w:t>
            </w:r>
          </w:p>
        </w:tc>
      </w:tr>
      <w:tr w:rsidR="00B41260" w14:paraId="1F73CA88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BB2730" w14:textId="4733F4C2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Form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2DB3D8B" w14:textId="0702DA86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D4E6EC" w14:textId="3CD5E681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ABB503" w14:textId="12E49225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4C26A7" w14:textId="110BD159" w:rsidR="00B41260" w:rsidRDefault="00CD1B66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</w:tbl>
    <w:p w14:paraId="29592E40" w14:textId="77777777" w:rsidR="00446A77" w:rsidRPr="001B167E" w:rsidRDefault="00446A77" w:rsidP="001B167E"/>
    <w:sectPr w:rsidR="00446A77" w:rsidRPr="001B16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414B8B"/>
    <w:multiLevelType w:val="hybridMultilevel"/>
    <w:tmpl w:val="CB889AA6"/>
    <w:lvl w:ilvl="0" w:tplc="0B368B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2NDQ1MzC3MDCztDRU0lEKTi0uzszPAykwqwUAVg1gOSwAAAA="/>
  </w:docVars>
  <w:rsids>
    <w:rsidRoot w:val="00627ED3"/>
    <w:rsid w:val="00117A53"/>
    <w:rsid w:val="001675C2"/>
    <w:rsid w:val="001B167E"/>
    <w:rsid w:val="002268D8"/>
    <w:rsid w:val="003B7C5F"/>
    <w:rsid w:val="00446A77"/>
    <w:rsid w:val="004D1B6D"/>
    <w:rsid w:val="005016C4"/>
    <w:rsid w:val="00574292"/>
    <w:rsid w:val="00575651"/>
    <w:rsid w:val="00627ED3"/>
    <w:rsid w:val="006A27FA"/>
    <w:rsid w:val="0078648E"/>
    <w:rsid w:val="008622F3"/>
    <w:rsid w:val="009153C0"/>
    <w:rsid w:val="009270E7"/>
    <w:rsid w:val="00955057"/>
    <w:rsid w:val="00A61E91"/>
    <w:rsid w:val="00A845D9"/>
    <w:rsid w:val="00A90B3B"/>
    <w:rsid w:val="00B17906"/>
    <w:rsid w:val="00B35644"/>
    <w:rsid w:val="00B41260"/>
    <w:rsid w:val="00BD5B37"/>
    <w:rsid w:val="00C41A9A"/>
    <w:rsid w:val="00CD1B66"/>
    <w:rsid w:val="00D16C51"/>
    <w:rsid w:val="00D640EF"/>
    <w:rsid w:val="00E76F84"/>
    <w:rsid w:val="00F14AF1"/>
    <w:rsid w:val="00F63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CBEB0"/>
  <w15:chartTrackingRefBased/>
  <w15:docId w15:val="{D6FAD69B-77E9-41DC-8AD2-AC82B3648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756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756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7565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7565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756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575651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575651"/>
    <w:rPr>
      <w:b/>
      <w:bCs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5756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7565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6">
    <w:name w:val="Balloon Text"/>
    <w:basedOn w:val="a"/>
    <w:link w:val="a7"/>
    <w:uiPriority w:val="99"/>
    <w:semiHidden/>
    <w:unhideWhenUsed/>
    <w:rsid w:val="00575651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5756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1</Pages>
  <Words>286</Words>
  <Characters>1632</Characters>
  <Application>Microsoft Office Word</Application>
  <DocSecurity>0</DocSecurity>
  <Lines>13</Lines>
  <Paragraphs>3</Paragraphs>
  <ScaleCrop>false</ScaleCrop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Junxian</dc:creator>
  <cp:keywords/>
  <dc:description/>
  <cp:lastModifiedBy>Lu Junxian</cp:lastModifiedBy>
  <cp:revision>22</cp:revision>
  <dcterms:created xsi:type="dcterms:W3CDTF">2019-11-16T15:25:00Z</dcterms:created>
  <dcterms:modified xsi:type="dcterms:W3CDTF">2019-12-16T12:36:00Z</dcterms:modified>
</cp:coreProperties>
</file>